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9E7C0" w14:textId="207BDE4A" w:rsidR="0029168D" w:rsidRPr="00DE1081" w:rsidRDefault="00D423B0" w:rsidP="0029168D">
      <w:pPr>
        <w:ind w:rightChars="1528" w:right="3209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Online Resource</w:t>
      </w:r>
      <w:r w:rsidR="0029168D" w:rsidRPr="00DE1081">
        <w:rPr>
          <w:rFonts w:ascii="Times New Roman" w:hAnsi="Times New Roman" w:cs="Times New Roman"/>
          <w:b/>
          <w:bCs/>
          <w:sz w:val="20"/>
          <w:szCs w:val="20"/>
        </w:rPr>
        <w:t xml:space="preserve"> 1</w:t>
      </w:r>
      <w:r w:rsidR="0029168D" w:rsidRPr="00DE1081">
        <w:rPr>
          <w:rFonts w:ascii="Times New Roman" w:hAnsi="Times New Roman" w:cs="Times New Roman"/>
          <w:sz w:val="20"/>
          <w:szCs w:val="20"/>
        </w:rPr>
        <w:t>. The historical data on produced crops and P</w:t>
      </w:r>
      <w:r w:rsidR="0029168D" w:rsidRPr="00DE1081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29168D" w:rsidRPr="00DE1081">
        <w:rPr>
          <w:rFonts w:ascii="Times New Roman" w:hAnsi="Times New Roman" w:cs="Times New Roman"/>
          <w:sz w:val="20"/>
          <w:szCs w:val="20"/>
        </w:rPr>
        <w:t>O</w:t>
      </w:r>
      <w:r w:rsidR="0029168D" w:rsidRPr="00DE1081">
        <w:rPr>
          <w:rFonts w:ascii="Times New Roman" w:hAnsi="Times New Roman" w:cs="Times New Roman"/>
          <w:sz w:val="20"/>
          <w:szCs w:val="20"/>
          <w:vertAlign w:val="subscript"/>
        </w:rPr>
        <w:t>5</w:t>
      </w:r>
      <w:r w:rsidR="0029168D" w:rsidRPr="00DE1081">
        <w:rPr>
          <w:rFonts w:ascii="Times New Roman" w:hAnsi="Times New Roman" w:cs="Times New Roman"/>
          <w:sz w:val="20"/>
          <w:szCs w:val="20"/>
        </w:rPr>
        <w:t xml:space="preserve"> fertilizer application in the East and West fields.</w:t>
      </w:r>
    </w:p>
    <w:tbl>
      <w:tblPr>
        <w:tblW w:w="545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91"/>
        <w:gridCol w:w="779"/>
        <w:gridCol w:w="1491"/>
        <w:gridCol w:w="808"/>
        <w:gridCol w:w="1383"/>
      </w:tblGrid>
      <w:tr w:rsidR="0029168D" w:rsidRPr="00DE1081" w14:paraId="6F753F1F" w14:textId="77777777" w:rsidTr="00D77389">
        <w:trPr>
          <w:trHeight w:val="299"/>
        </w:trPr>
        <w:tc>
          <w:tcPr>
            <w:tcW w:w="99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B4CB2C0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724F4A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East field</w:t>
            </w:r>
          </w:p>
        </w:tc>
        <w:tc>
          <w:tcPr>
            <w:tcW w:w="2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586DB3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West field</w:t>
            </w:r>
          </w:p>
        </w:tc>
      </w:tr>
      <w:tr w:rsidR="0029168D" w:rsidRPr="00DE1081" w14:paraId="3FD66DDD" w14:textId="77777777" w:rsidTr="00D77389">
        <w:trPr>
          <w:trHeight w:val="299"/>
        </w:trPr>
        <w:tc>
          <w:tcPr>
            <w:tcW w:w="99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0372F7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5E1405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rops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32D6AF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kg-P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5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 xml:space="preserve"> ha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63018D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rops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3F7E21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kg-P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5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 xml:space="preserve"> ha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-1</w:t>
            </w:r>
          </w:p>
        </w:tc>
      </w:tr>
      <w:tr w:rsidR="0029168D" w:rsidRPr="00DE1081" w14:paraId="2A7F3BD0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4181C4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2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1C04D0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F1536A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44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19D7A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73332E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6.5</w:t>
            </w:r>
          </w:p>
        </w:tc>
      </w:tr>
      <w:tr w:rsidR="0029168D" w:rsidRPr="00DE1081" w14:paraId="3BC71F24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2654B4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8C7BCB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760511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0.00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AD53B6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715497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75.0</w:t>
            </w:r>
          </w:p>
        </w:tc>
      </w:tr>
      <w:tr w:rsidR="0029168D" w:rsidRPr="00DE1081" w14:paraId="09C58A83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026C56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4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030B4A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D4ECE0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02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9022CC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3A24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42.0</w:t>
            </w:r>
          </w:p>
        </w:tc>
      </w:tr>
      <w:tr w:rsidR="0029168D" w:rsidRPr="00DE1081" w14:paraId="0A7FDFF2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F7BB5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19D0D4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6D3B71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02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8E4382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C08375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42.0</w:t>
            </w:r>
          </w:p>
        </w:tc>
      </w:tr>
      <w:tr w:rsidR="0029168D" w:rsidRPr="00DE1081" w14:paraId="5B276D7A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BF027B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CF1208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F3A595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02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241575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57D232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03</w:t>
            </w:r>
          </w:p>
        </w:tc>
      </w:tr>
      <w:tr w:rsidR="0029168D" w:rsidRPr="00DE1081" w14:paraId="570ADDC9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9FDB11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A3E48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30894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CE112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833812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84.0</w:t>
            </w:r>
          </w:p>
        </w:tc>
      </w:tr>
      <w:tr w:rsidR="0029168D" w:rsidRPr="00DE1081" w14:paraId="28B51821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EB3A4A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2813A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86E7A7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71C06B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EF9F0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78.0</w:t>
            </w:r>
          </w:p>
        </w:tc>
      </w:tr>
      <w:tr w:rsidR="0029168D" w:rsidRPr="00DE1081" w14:paraId="20CE971B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6B6721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603F3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662635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D47114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asture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030474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77</w:t>
            </w:r>
          </w:p>
        </w:tc>
      </w:tr>
      <w:tr w:rsidR="0029168D" w:rsidRPr="00DE1081" w14:paraId="217ED46D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87ACCB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FCB43F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9BC02E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28A91B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EC6F82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345</w:t>
            </w:r>
          </w:p>
        </w:tc>
      </w:tr>
      <w:tr w:rsidR="0029168D" w:rsidRPr="00DE1081" w14:paraId="1EF6E041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A8195D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2021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E1CE5D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Potato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B6ADDC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n.d.</w:t>
            </w: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38B63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Corn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B398B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53</w:t>
            </w:r>
          </w:p>
        </w:tc>
      </w:tr>
      <w:tr w:rsidR="0029168D" w:rsidRPr="00DE1081" w14:paraId="04F58DE8" w14:textId="77777777" w:rsidTr="00D77389">
        <w:trPr>
          <w:trHeight w:val="299"/>
        </w:trPr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05D870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4CE45A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E13C38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926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D00AC9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3A7DB6" w14:textId="77777777" w:rsidR="0029168D" w:rsidRPr="00DE1081" w:rsidRDefault="0029168D" w:rsidP="00D77389">
            <w:pPr>
              <w:widowControl/>
              <w:spacing w:line="276" w:lineRule="auto"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E1081">
              <w:rPr>
                <w:rFonts w:ascii="Times New Roman" w:eastAsia="游ゴシック" w:hAnsi="Times New Roman" w:cs="Times New Roman"/>
                <w:color w:val="000000"/>
                <w:kern w:val="0"/>
                <w:sz w:val="20"/>
                <w:szCs w:val="20"/>
              </w:rPr>
              <w:t>1,125</w:t>
            </w:r>
          </w:p>
        </w:tc>
      </w:tr>
    </w:tbl>
    <w:p w14:paraId="5B51A824" w14:textId="77777777" w:rsidR="0029168D" w:rsidRPr="00DE1081" w:rsidRDefault="0029168D" w:rsidP="0029168D">
      <w:pPr>
        <w:rPr>
          <w:rFonts w:ascii="Times New Roman" w:hAnsi="Times New Roman" w:cs="Times New Roman"/>
          <w:sz w:val="20"/>
          <w:szCs w:val="20"/>
        </w:rPr>
      </w:pPr>
      <w:r w:rsidRPr="00DE1081">
        <w:rPr>
          <w:rFonts w:ascii="Times New Roman" w:hAnsi="Times New Roman" w:cs="Times New Roman"/>
          <w:sz w:val="20"/>
          <w:szCs w:val="20"/>
        </w:rPr>
        <w:t>*n.d., not defined.</w:t>
      </w:r>
    </w:p>
    <w:p w14:paraId="66AC4305" w14:textId="77777777" w:rsidR="0029168D" w:rsidRPr="00DE1081" w:rsidRDefault="0029168D" w:rsidP="0029168D">
      <w:pPr>
        <w:rPr>
          <w:rFonts w:ascii="Times New Roman" w:hAnsi="Times New Roman" w:cs="Times New Roman"/>
          <w:sz w:val="20"/>
          <w:szCs w:val="20"/>
        </w:rPr>
      </w:pPr>
    </w:p>
    <w:p w14:paraId="624ABD2E" w14:textId="77777777" w:rsidR="0029168D" w:rsidRPr="00DE1081" w:rsidRDefault="0029168D" w:rsidP="0029168D">
      <w:pPr>
        <w:rPr>
          <w:rFonts w:ascii="Times New Roman" w:hAnsi="Times New Roman" w:cs="Times New Roman" w:hint="eastAsia"/>
          <w:sz w:val="20"/>
          <w:szCs w:val="20"/>
        </w:rPr>
      </w:pPr>
      <w:bookmarkStart w:id="0" w:name="_GoBack"/>
      <w:bookmarkEnd w:id="0"/>
    </w:p>
    <w:sectPr w:rsidR="0029168D" w:rsidRPr="00DE1081" w:rsidSect="000E3636">
      <w:pgSz w:w="11907" w:h="16840" w:code="9"/>
      <w:pgMar w:top="1440" w:right="1440" w:bottom="1440" w:left="1871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65011" w14:textId="77777777" w:rsidR="006E3044" w:rsidRDefault="006E3044" w:rsidP="00AE644D">
      <w:r>
        <w:separator/>
      </w:r>
    </w:p>
  </w:endnote>
  <w:endnote w:type="continuationSeparator" w:id="0">
    <w:p w14:paraId="04D64D28" w14:textId="77777777" w:rsidR="006E3044" w:rsidRDefault="006E3044" w:rsidP="00AE6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E4B6A" w14:textId="77777777" w:rsidR="006E3044" w:rsidRDefault="006E3044" w:rsidP="00AE644D">
      <w:r>
        <w:separator/>
      </w:r>
    </w:p>
  </w:footnote>
  <w:footnote w:type="continuationSeparator" w:id="0">
    <w:p w14:paraId="041A6BD0" w14:textId="77777777" w:rsidR="006E3044" w:rsidRDefault="006E3044" w:rsidP="00AE64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20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wsjQ0NbWwtDA0tzRX0lEKTi0uzszPAykwrAUAoQjLiSwAAAA="/>
  </w:docVars>
  <w:rsids>
    <w:rsidRoot w:val="0029168D"/>
    <w:rsid w:val="000E3636"/>
    <w:rsid w:val="001D34ED"/>
    <w:rsid w:val="0029168D"/>
    <w:rsid w:val="003C680E"/>
    <w:rsid w:val="005C496F"/>
    <w:rsid w:val="006E3044"/>
    <w:rsid w:val="00AE644D"/>
    <w:rsid w:val="00D423B0"/>
    <w:rsid w:val="00DC3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D96D1D6"/>
  <w15:chartTrackingRefBased/>
  <w15:docId w15:val="{30B35691-136B-4EB5-966C-C15C16DF3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9168D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D34ED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semiHidden/>
    <w:rsid w:val="001D34ED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1D34ED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AE644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E644D"/>
  </w:style>
  <w:style w:type="paragraph" w:styleId="a6">
    <w:name w:val="footer"/>
    <w:basedOn w:val="a"/>
    <w:link w:val="a7"/>
    <w:uiPriority w:val="99"/>
    <w:unhideWhenUsed/>
    <w:rsid w:val="00AE644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E6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eus</dc:creator>
  <cp:keywords/>
  <dc:description/>
  <cp:lastModifiedBy>Masayuki</cp:lastModifiedBy>
  <cp:revision>2</cp:revision>
  <dcterms:created xsi:type="dcterms:W3CDTF">2025-10-30T02:43:00Z</dcterms:created>
  <dcterms:modified xsi:type="dcterms:W3CDTF">2025-10-30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dd31c9-018f-402e-b580-418f062c9252</vt:lpwstr>
  </property>
</Properties>
</file>